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75FC1" w:rsidP="00675FC1" w:rsidRDefault="00675FC1" w14:paraId="648988CF" w14:textId="0BB4B1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AD122A"/>
          <w:sz w:val="28"/>
          <w:szCs w:val="28"/>
        </w:rPr>
        <w:t xml:space="preserve">OPT-IN </w:t>
      </w:r>
      <w:r w:rsidR="00E47E26">
        <w:rPr>
          <w:rStyle w:val="normaltextrun"/>
          <w:rFonts w:ascii="Calibri" w:hAnsi="Calibri" w:cs="Calibri"/>
          <w:b/>
          <w:bCs/>
          <w:color w:val="AD122A"/>
          <w:sz w:val="28"/>
          <w:szCs w:val="28"/>
        </w:rPr>
        <w:t>PATIENT PORTAL MESSAGE</w:t>
      </w:r>
      <w:r>
        <w:rPr>
          <w:rStyle w:val="normaltextrun"/>
          <w:rFonts w:ascii="Calibri" w:hAnsi="Calibri" w:cs="Calibri"/>
          <w:b/>
          <w:bCs/>
          <w:color w:val="AD122A"/>
          <w:sz w:val="28"/>
          <w:szCs w:val="28"/>
        </w:rPr>
        <w:t xml:space="preserve"> TEMPLATE</w:t>
      </w:r>
      <w:r>
        <w:rPr>
          <w:rStyle w:val="eop"/>
          <w:rFonts w:ascii="Calibri" w:hAnsi="Calibri" w:cs="Calibri"/>
          <w:color w:val="AD122A"/>
          <w:sz w:val="28"/>
          <w:szCs w:val="28"/>
        </w:rPr>
        <w:t> </w:t>
      </w:r>
    </w:p>
    <w:p w:rsidR="00675FC1" w:rsidP="00675FC1" w:rsidRDefault="00E47E26" w14:paraId="0B525102" w14:textId="6EAA98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AD122A"/>
          <w:sz w:val="28"/>
          <w:szCs w:val="28"/>
        </w:rPr>
        <w:t>MESSAGE HEADER</w:t>
      </w:r>
      <w:r w:rsidR="00675FC1">
        <w:rPr>
          <w:rStyle w:val="normaltextrun"/>
          <w:rFonts w:ascii="Calibri" w:hAnsi="Calibri" w:cs="Calibri"/>
          <w:i/>
          <w:iCs/>
          <w:color w:val="AD122A"/>
          <w:sz w:val="28"/>
          <w:szCs w:val="28"/>
        </w:rPr>
        <w:t>:</w:t>
      </w:r>
      <w:r>
        <w:rPr>
          <w:rStyle w:val="normaltextrun"/>
          <w:rFonts w:ascii="Calibri" w:hAnsi="Calibri" w:cs="Calibri"/>
          <w:i/>
          <w:iCs/>
          <w:color w:val="AD122A"/>
          <w:sz w:val="28"/>
          <w:szCs w:val="28"/>
        </w:rPr>
        <w:t xml:space="preserve"> </w:t>
      </w:r>
      <w:r w:rsidR="00675FC1">
        <w:rPr>
          <w:rStyle w:val="normaltextrun"/>
          <w:rFonts w:ascii="Calibri" w:hAnsi="Calibri" w:cs="Calibri"/>
          <w:i/>
          <w:iCs/>
          <w:color w:val="AD122A"/>
          <w:sz w:val="28"/>
          <w:szCs w:val="28"/>
        </w:rPr>
        <w:t>----------------------------------------------------------------------------------</w:t>
      </w:r>
      <w:r w:rsidR="00675FC1">
        <w:rPr>
          <w:rStyle w:val="eop"/>
          <w:rFonts w:ascii="Calibri" w:hAnsi="Calibri" w:cs="Calibri"/>
          <w:color w:val="AD122A"/>
          <w:sz w:val="28"/>
          <w:szCs w:val="28"/>
        </w:rPr>
        <w:t> </w:t>
      </w:r>
    </w:p>
    <w:p w:rsidR="004B60AF" w:rsidP="07CD7410" w:rsidRDefault="00D50704" w14:paraId="4C9CE0B9" w14:textId="094AADB5">
      <w:pPr>
        <w:pStyle w:val="xxxxxxxxxxparagraph"/>
        <w:shd w:val="clear" w:color="auto" w:fill="FFFFFF" w:themeFill="background1"/>
        <w:spacing w:before="0" w:beforeAutospacing="off" w:after="0" w:afterAutospacing="off"/>
        <w:contextualSpacing/>
        <w:rPr>
          <w:rStyle w:val="xxxxxxxxxxnormaltextrun"/>
          <w:rFonts w:ascii="Arial" w:hAnsi="Arial" w:cs="Arial"/>
          <w:color w:val="201F1E"/>
        </w:rPr>
      </w:pPr>
      <w:r w:rsidRPr="07CD7410" w:rsidR="00D50704">
        <w:rPr>
          <w:rStyle w:val="xxxxxxxxxxnormaltextrun"/>
          <w:rFonts w:ascii="Arial" w:hAnsi="Arial" w:cs="Arial"/>
          <w:color w:val="201F1E"/>
          <w:highlight w:val="yellow"/>
        </w:rPr>
        <w:t>[short description or title of study</w:t>
      </w:r>
      <w:r w:rsidRPr="07CD7410" w:rsidR="00F80942">
        <w:rPr>
          <w:rStyle w:val="xxxxxxxxxxnormaltextrun"/>
          <w:rFonts w:ascii="Arial" w:hAnsi="Arial" w:cs="Arial"/>
          <w:color w:val="201F1E"/>
          <w:highlight w:val="yellow"/>
        </w:rPr>
        <w:t>,</w:t>
      </w:r>
      <w:r w:rsidRPr="07CD7410" w:rsidR="00AA0683">
        <w:rPr>
          <w:rStyle w:val="xxxxxxxxxxnormaltextrun"/>
          <w:rFonts w:ascii="Arial" w:hAnsi="Arial" w:cs="Arial"/>
          <w:color w:val="201F1E"/>
          <w:highlight w:val="yellow"/>
        </w:rPr>
        <w:t xml:space="preserve"> 6-12 words</w:t>
      </w:r>
      <w:r w:rsidRPr="07CD7410" w:rsidR="00D50704">
        <w:rPr>
          <w:rStyle w:val="xxxxxxxxxxnormaltextrun"/>
          <w:rFonts w:ascii="Arial" w:hAnsi="Arial" w:cs="Arial"/>
          <w:color w:val="201F1E"/>
          <w:highlight w:val="yellow"/>
        </w:rPr>
        <w:t>]</w:t>
      </w:r>
      <w:commentRangeStart w:id="668873514"/>
      <w:commentRangeEnd w:id="668873514"/>
      <w:r>
        <w:rPr>
          <w:rStyle w:val="CommentReference"/>
        </w:rPr>
        <w:commentReference w:id="668873514"/>
      </w:r>
    </w:p>
    <w:p w:rsidR="00D50704" w:rsidP="00827671" w:rsidRDefault="00D50704" w14:paraId="4AD13D52" w14:textId="77777777">
      <w:pPr>
        <w:pStyle w:val="xxxxxxxxxxparagraph"/>
        <w:shd w:val="clear" w:color="auto" w:fill="FFFFFF"/>
        <w:spacing w:before="0" w:beforeAutospacing="0" w:after="0" w:afterAutospacing="0"/>
        <w:contextualSpacing/>
        <w:rPr>
          <w:rStyle w:val="xxxxxxxxxxnormaltextrun"/>
          <w:rFonts w:ascii="Arial" w:hAnsi="Arial" w:cs="Arial"/>
          <w:color w:val="201F1E"/>
        </w:rPr>
      </w:pPr>
    </w:p>
    <w:p w:rsidRPr="00486D73" w:rsidR="00BD5511" w:rsidP="00827671" w:rsidRDefault="0081693A" w14:paraId="69CAE1BD" w14:textId="5F613286">
      <w:pPr>
        <w:pStyle w:val="xxxxxxxxxxparagraph"/>
        <w:shd w:val="clear" w:color="auto" w:fill="FFFFFF"/>
        <w:spacing w:before="0" w:beforeAutospacing="0" w:after="0" w:afterAutospacing="0"/>
        <w:contextualSpacing/>
        <w:rPr>
          <w:rFonts w:ascii="Arial" w:hAnsi="Arial" w:cs="Arial"/>
        </w:rPr>
      </w:pPr>
      <w:r>
        <w:rPr>
          <w:rStyle w:val="normaltextrun"/>
          <w:i/>
          <w:iCs/>
          <w:color w:val="AD122A"/>
          <w:sz w:val="28"/>
          <w:szCs w:val="28"/>
        </w:rPr>
        <w:t xml:space="preserve">MESSAGE </w:t>
      </w:r>
      <w:r>
        <w:rPr>
          <w:rStyle w:val="normaltextrun"/>
          <w:i/>
          <w:iCs/>
          <w:color w:val="AD122A"/>
          <w:sz w:val="28"/>
          <w:szCs w:val="28"/>
        </w:rPr>
        <w:t>BODY</w:t>
      </w:r>
      <w:r>
        <w:rPr>
          <w:rStyle w:val="normaltextrun"/>
          <w:i/>
          <w:iCs/>
          <w:color w:val="AD122A"/>
          <w:sz w:val="28"/>
          <w:szCs w:val="28"/>
        </w:rPr>
        <w:t xml:space="preserve">: </w:t>
      </w:r>
      <w:r>
        <w:rPr>
          <w:rStyle w:val="normaltextrun"/>
          <w:i/>
          <w:iCs/>
          <w:color w:val="AD122A"/>
          <w:sz w:val="28"/>
          <w:szCs w:val="28"/>
        </w:rPr>
        <w:t>-----</w:t>
      </w:r>
      <w:r>
        <w:rPr>
          <w:rStyle w:val="normaltextrun"/>
          <w:i/>
          <w:iCs/>
          <w:color w:val="AD122A"/>
          <w:sz w:val="28"/>
          <w:szCs w:val="28"/>
        </w:rPr>
        <w:t>---------------------------------------------------------------------------------</w:t>
      </w:r>
      <w:r w:rsidRPr="00486D73" w:rsidR="00BD5511">
        <w:rPr>
          <w:rStyle w:val="xxxxxxxxxxnormaltextrun"/>
          <w:rFonts w:ascii="Arial" w:hAnsi="Arial" w:cs="Arial"/>
          <w:color w:val="201F1E"/>
        </w:rPr>
        <w:t xml:space="preserve">When you visited Nebraska Medicine in the past, you agreed to let us contact you about potential research studies. We thought you might be interested in this </w:t>
      </w:r>
      <w:r w:rsidR="000D54ED">
        <w:rPr>
          <w:rStyle w:val="xxxxxxxxxxnormaltextrun"/>
          <w:rFonts w:ascii="Arial" w:hAnsi="Arial" w:cs="Arial"/>
          <w:color w:val="201F1E"/>
        </w:rPr>
        <w:t xml:space="preserve">research </w:t>
      </w:r>
      <w:r w:rsidRPr="00486D73" w:rsidR="00BD5511">
        <w:rPr>
          <w:rStyle w:val="xxxxxxxxxxnormaltextrun"/>
          <w:rFonts w:ascii="Arial" w:hAnsi="Arial" w:cs="Arial"/>
          <w:color w:val="201F1E"/>
        </w:rPr>
        <w:t>study that is currently open for enrollment.</w:t>
      </w:r>
      <w:r w:rsidRPr="00486D73" w:rsidR="00BD5511">
        <w:rPr>
          <w:rStyle w:val="xxxxxxxxxxeop"/>
          <w:rFonts w:ascii="Arial" w:hAnsi="Arial" w:cs="Arial"/>
          <w:color w:val="201F1E"/>
        </w:rPr>
        <w:t> </w:t>
      </w:r>
    </w:p>
    <w:p w:rsidRPr="00486D73" w:rsidR="00BD5511" w:rsidP="00827671" w:rsidRDefault="00BD5511" w14:paraId="2742FF88" w14:textId="77777777">
      <w:pPr>
        <w:pStyle w:val="xxxxxxxxxxparagraph"/>
        <w:shd w:val="clear" w:color="auto" w:fill="FFFFFF"/>
        <w:spacing w:before="0" w:beforeAutospacing="0" w:after="0" w:afterAutospacing="0"/>
        <w:contextualSpacing/>
        <w:rPr>
          <w:rFonts w:ascii="Arial" w:hAnsi="Arial" w:cs="Arial"/>
        </w:rPr>
      </w:pPr>
      <w:r w:rsidRPr="00486D73">
        <w:rPr>
          <w:rStyle w:val="xxxxxxxxxxeop"/>
          <w:rFonts w:ascii="Arial" w:hAnsi="Arial" w:cs="Arial"/>
          <w:color w:val="201F1E"/>
        </w:rPr>
        <w:t> </w:t>
      </w:r>
    </w:p>
    <w:p w:rsidR="00754B20" w:rsidP="00827671" w:rsidRDefault="00754B20" w14:paraId="2265FD11" w14:textId="56597D71">
      <w:pPr>
        <w:pStyle w:val="xxxxxxxxxxparagraph"/>
        <w:shd w:val="clear" w:color="auto" w:fill="FFFFFF"/>
        <w:spacing w:before="0" w:beforeAutospacing="0" w:after="0" w:afterAutospacing="0"/>
        <w:contextualSpacing/>
        <w:rPr>
          <w:rStyle w:val="xxxxxxxxxxnormaltextrun"/>
          <w:rFonts w:ascii="Arial" w:hAnsi="Arial" w:cs="Arial"/>
          <w:color w:val="201F1E"/>
        </w:rPr>
      </w:pPr>
      <w:r w:rsidRPr="00754B20">
        <w:rPr>
          <w:rStyle w:val="xxxxxxxxxxnormaltextrun"/>
          <w:rFonts w:ascii="Arial" w:hAnsi="Arial" w:cs="Arial"/>
          <w:color w:val="201F1E"/>
          <w:highlight w:val="yellow"/>
        </w:rPr>
        <w:t>[Write a short summary</w:t>
      </w:r>
      <w:r w:rsidR="00580303">
        <w:rPr>
          <w:rStyle w:val="xxxxxxxxxxnormaltextrun"/>
          <w:rFonts w:ascii="Arial" w:hAnsi="Arial" w:cs="Arial"/>
          <w:color w:val="201F1E"/>
          <w:highlight w:val="yellow"/>
        </w:rPr>
        <w:t xml:space="preserve"> of the study</w:t>
      </w:r>
      <w:r>
        <w:rPr>
          <w:rStyle w:val="xxxxxxxxxxnormaltextrun"/>
          <w:rFonts w:ascii="Arial" w:hAnsi="Arial" w:cs="Arial"/>
          <w:color w:val="201F1E"/>
          <w:highlight w:val="yellow"/>
        </w:rPr>
        <w:t>,</w:t>
      </w:r>
      <w:r w:rsidRPr="00754B20">
        <w:rPr>
          <w:rStyle w:val="xxxxxxxxxxnormaltextrun"/>
          <w:rFonts w:ascii="Arial" w:hAnsi="Arial" w:cs="Arial"/>
          <w:color w:val="201F1E"/>
          <w:highlight w:val="yellow"/>
        </w:rPr>
        <w:t xml:space="preserve"> </w:t>
      </w:r>
      <w:r w:rsidR="00580303">
        <w:rPr>
          <w:rStyle w:val="xxxxxxxxxxnormaltextrun"/>
          <w:rFonts w:ascii="Arial" w:hAnsi="Arial" w:cs="Arial"/>
          <w:color w:val="201F1E"/>
          <w:highlight w:val="yellow"/>
        </w:rPr>
        <w:t xml:space="preserve">its </w:t>
      </w:r>
      <w:r w:rsidR="008015F0">
        <w:rPr>
          <w:rStyle w:val="xxxxxxxxxxnormaltextrun"/>
          <w:rFonts w:ascii="Arial" w:hAnsi="Arial" w:cs="Arial"/>
          <w:color w:val="201F1E"/>
          <w:highlight w:val="yellow"/>
        </w:rPr>
        <w:t>purpose</w:t>
      </w:r>
      <w:r w:rsidR="00580303">
        <w:rPr>
          <w:rStyle w:val="xxxxxxxxxxnormaltextrun"/>
          <w:rFonts w:ascii="Arial" w:hAnsi="Arial" w:cs="Arial"/>
          <w:color w:val="201F1E"/>
          <w:highlight w:val="yellow"/>
        </w:rPr>
        <w:t>,</w:t>
      </w:r>
      <w:r w:rsidR="008015F0">
        <w:rPr>
          <w:rStyle w:val="xxxxxxxxxxnormaltextrun"/>
          <w:rFonts w:ascii="Arial" w:hAnsi="Arial" w:cs="Arial"/>
          <w:color w:val="201F1E"/>
          <w:highlight w:val="yellow"/>
        </w:rPr>
        <w:t xml:space="preserve"> </w:t>
      </w:r>
      <w:r w:rsidRPr="00754B20">
        <w:rPr>
          <w:rStyle w:val="xxxxxxxxxxnormaltextrun"/>
          <w:rFonts w:ascii="Arial" w:hAnsi="Arial" w:cs="Arial"/>
          <w:color w:val="201F1E"/>
          <w:highlight w:val="yellow"/>
        </w:rPr>
        <w:t xml:space="preserve">or </w:t>
      </w:r>
      <w:r w:rsidR="00580303">
        <w:rPr>
          <w:rStyle w:val="xxxxxxxxxxnormaltextrun"/>
          <w:rFonts w:ascii="Arial" w:hAnsi="Arial" w:cs="Arial"/>
          <w:color w:val="201F1E"/>
          <w:highlight w:val="yellow"/>
        </w:rPr>
        <w:t xml:space="preserve">what it </w:t>
      </w:r>
      <w:r w:rsidRPr="00754B20">
        <w:rPr>
          <w:rStyle w:val="xxxxxxxxxxnormaltextrun"/>
          <w:rFonts w:ascii="Arial" w:hAnsi="Arial" w:cs="Arial"/>
          <w:color w:val="201F1E"/>
          <w:highlight w:val="yellow"/>
        </w:rPr>
        <w:t>intends to do</w:t>
      </w:r>
      <w:r w:rsidR="00580303">
        <w:rPr>
          <w:rStyle w:val="xxxxxxxxxxnormaltextrun"/>
          <w:rFonts w:ascii="Arial" w:hAnsi="Arial" w:cs="Arial"/>
          <w:color w:val="201F1E"/>
          <w:highlight w:val="yellow"/>
        </w:rPr>
        <w:t>, 2-3 sentences</w:t>
      </w:r>
      <w:r w:rsidRPr="00754B20">
        <w:rPr>
          <w:rStyle w:val="xxxxxxxxxxnormaltextrun"/>
          <w:rFonts w:ascii="Arial" w:hAnsi="Arial" w:cs="Arial"/>
          <w:color w:val="201F1E"/>
          <w:highlight w:val="yellow"/>
        </w:rPr>
        <w:t>]</w:t>
      </w:r>
    </w:p>
    <w:p w:rsidRPr="00486D73" w:rsidR="00BD5511" w:rsidP="00827671" w:rsidRDefault="00BD5511" w14:paraId="6B1EFE3A" w14:textId="5507AC33">
      <w:pPr>
        <w:pStyle w:val="xxxxxxxxxxparagraph"/>
        <w:shd w:val="clear" w:color="auto" w:fill="FFFFFF"/>
        <w:spacing w:before="0" w:beforeAutospacing="0" w:after="0" w:afterAutospacing="0"/>
        <w:contextualSpacing/>
        <w:rPr>
          <w:rFonts w:ascii="Arial" w:hAnsi="Arial" w:cs="Arial"/>
        </w:rPr>
      </w:pPr>
      <w:r w:rsidRPr="00486D73">
        <w:rPr>
          <w:rStyle w:val="xxxxxxxxxxeop"/>
          <w:rFonts w:ascii="Arial" w:hAnsi="Arial" w:cs="Arial"/>
          <w:color w:val="201F1E"/>
        </w:rPr>
        <w:t> </w:t>
      </w:r>
    </w:p>
    <w:p w:rsidRPr="00486D73" w:rsidR="00BD5511" w:rsidP="00827671" w:rsidRDefault="00BD5511" w14:paraId="1F0BE6B7" w14:textId="5EE347C5">
      <w:pPr>
        <w:pStyle w:val="xxxxxxxxxxparagraph"/>
        <w:shd w:val="clear" w:color="auto" w:fill="FFFFFF"/>
        <w:spacing w:before="0" w:beforeAutospacing="0" w:after="0" w:afterAutospacing="0"/>
        <w:contextualSpacing/>
        <w:rPr>
          <w:rFonts w:ascii="Arial" w:hAnsi="Arial" w:cs="Arial"/>
        </w:rPr>
      </w:pPr>
      <w:r w:rsidRPr="00486D73">
        <w:rPr>
          <w:rStyle w:val="xxxxxxxxxxnormaltextrun"/>
          <w:rFonts w:ascii="Arial" w:hAnsi="Arial" w:cs="Arial"/>
          <w:b/>
          <w:bCs/>
          <w:color w:val="201F1E"/>
        </w:rPr>
        <w:t xml:space="preserve">You may be </w:t>
      </w:r>
      <w:r w:rsidR="000D54ED">
        <w:rPr>
          <w:rStyle w:val="xxxxxxxxxxnormaltextrun"/>
          <w:rFonts w:ascii="Arial" w:hAnsi="Arial" w:cs="Arial"/>
          <w:b/>
          <w:bCs/>
          <w:color w:val="201F1E"/>
        </w:rPr>
        <w:t xml:space="preserve">eligible for </w:t>
      </w:r>
      <w:r w:rsidRPr="00486D73">
        <w:rPr>
          <w:rStyle w:val="xxxxxxxxxxnormaltextrun"/>
          <w:rFonts w:ascii="Arial" w:hAnsi="Arial" w:cs="Arial"/>
          <w:b/>
          <w:bCs/>
          <w:color w:val="201F1E"/>
        </w:rPr>
        <w:t>th</w:t>
      </w:r>
      <w:r w:rsidR="00486D73">
        <w:rPr>
          <w:rStyle w:val="xxxxxxxxxxnormaltextrun"/>
          <w:rFonts w:ascii="Arial" w:hAnsi="Arial" w:cs="Arial"/>
          <w:b/>
          <w:bCs/>
          <w:color w:val="201F1E"/>
        </w:rPr>
        <w:t>is</w:t>
      </w:r>
      <w:r w:rsidRPr="00486D73">
        <w:rPr>
          <w:rStyle w:val="xxxxxxxxxxnormaltextrun"/>
          <w:rFonts w:ascii="Arial" w:hAnsi="Arial" w:cs="Arial"/>
          <w:b/>
          <w:bCs/>
          <w:color w:val="201F1E"/>
        </w:rPr>
        <w:t xml:space="preserve"> study if you:</w:t>
      </w:r>
      <w:r w:rsidRPr="00486D73">
        <w:rPr>
          <w:rStyle w:val="xxxxxxxxxxeop"/>
          <w:rFonts w:ascii="Arial" w:hAnsi="Arial" w:cs="Arial"/>
          <w:color w:val="201F1E"/>
        </w:rPr>
        <w:t> </w:t>
      </w:r>
    </w:p>
    <w:p w:rsidR="00A0690B" w:rsidP="00827671" w:rsidRDefault="00634107" w14:paraId="54B00963" w14:textId="518DCB6E">
      <w:pPr>
        <w:pStyle w:val="xxxxxxxxxxparagraph"/>
        <w:numPr>
          <w:ilvl w:val="0"/>
          <w:numId w:val="1"/>
        </w:numPr>
        <w:shd w:val="clear" w:color="auto" w:fill="FFFFFF"/>
        <w:spacing w:before="0" w:beforeAutospacing="0" w:after="0" w:afterAutospacing="0"/>
        <w:contextualSpacing/>
        <w:rPr>
          <w:rStyle w:val="xxxxxxxxxxnormaltextrun"/>
          <w:rFonts w:ascii="Arial" w:hAnsi="Arial" w:eastAsia="Times New Roman" w:cs="Arial"/>
          <w:color w:val="201F1E"/>
        </w:rPr>
      </w:pPr>
      <w:r w:rsidRPr="001C39DD">
        <w:rPr>
          <w:rStyle w:val="xxxxxxxxxxnormaltextrun"/>
          <w:rFonts w:ascii="Arial" w:hAnsi="Arial" w:eastAsia="Times New Roman" w:cs="Arial"/>
          <w:color w:val="201F1E"/>
          <w:highlight w:val="yellow"/>
        </w:rPr>
        <w:t>[Inclusion criteria]</w:t>
      </w:r>
    </w:p>
    <w:p w:rsidR="00BD5511" w:rsidP="67A7C688" w:rsidRDefault="00BD5511" w14:paraId="0AC3F332" w14:textId="19AF3257">
      <w:pPr>
        <w:pStyle w:val="xxxxxxxxxxparagraph"/>
        <w:numPr>
          <w:ilvl w:val="0"/>
          <w:numId w:val="1"/>
        </w:numPr>
        <w:shd w:val="clear" w:color="auto" w:fill="FFFFFF" w:themeFill="background1"/>
        <w:spacing w:before="0" w:beforeAutospacing="off" w:after="0" w:afterAutospacing="off"/>
        <w:contextualSpacing/>
        <w:rPr>
          <w:rStyle w:val="xxxxxxxxxxnormaltextrun"/>
          <w:rFonts w:ascii="Arial" w:hAnsi="Arial" w:eastAsia="Times New Roman" w:cs="Arial"/>
          <w:color w:val="201F1E"/>
          <w:highlight w:val="yellow"/>
        </w:rPr>
      </w:pPr>
      <w:r w:rsidRPr="67A7C688" w:rsidR="001C39DD">
        <w:rPr>
          <w:rStyle w:val="xxxxxxxxxxnormaltextrun"/>
          <w:rFonts w:ascii="Arial" w:hAnsi="Arial" w:eastAsia="Times New Roman" w:cs="Arial"/>
          <w:color w:val="201F1E"/>
          <w:highlight w:val="yellow"/>
        </w:rPr>
        <w:t>[Inclusion criteria]</w:t>
      </w:r>
    </w:p>
    <w:p w:rsidR="00BD5511" w:rsidP="67A7C688" w:rsidRDefault="00BD5511" w14:paraId="64F556EF" w14:textId="1C199959">
      <w:pPr>
        <w:pStyle w:val="xxxxxxxxxxparagraph"/>
        <w:shd w:val="clear" w:color="auto" w:fill="FFFFFF" w:themeFill="background1"/>
        <w:spacing w:before="120" w:beforeAutospacing="off" w:after="0" w:afterAutospacing="off"/>
        <w:ind w:left="0" w:firstLine="0"/>
        <w:contextualSpacing/>
        <w:rPr>
          <w:rStyle w:val="xxxxxxxxxxeop"/>
          <w:rFonts w:ascii="Arial" w:hAnsi="Arial" w:eastAsia="Times New Roman" w:cs="Arial"/>
          <w:color w:val="201F1E"/>
        </w:rPr>
      </w:pPr>
      <w:r w:rsidRPr="67A7C688" w:rsidR="00BD5511">
        <w:rPr>
          <w:rStyle w:val="xxxxxxxxxxnormaltextrun"/>
          <w:rFonts w:ascii="Arial" w:hAnsi="Arial" w:eastAsia="Times New Roman" w:cs="Arial"/>
          <w:b w:val="1"/>
          <w:bCs w:val="1"/>
          <w:color w:val="201F1E"/>
        </w:rPr>
        <w:t>Note</w:t>
      </w:r>
      <w:r w:rsidRPr="67A7C688" w:rsidR="00BD5511">
        <w:rPr>
          <w:rStyle w:val="xxxxxxxxxxnormaltextrun"/>
          <w:rFonts w:ascii="Arial" w:hAnsi="Arial" w:eastAsia="Times New Roman" w:cs="Arial"/>
          <w:color w:val="201F1E"/>
        </w:rPr>
        <w:t>: </w:t>
      </w:r>
      <w:r w:rsidRPr="67A7C688" w:rsidR="00BD5511">
        <w:rPr>
          <w:rStyle w:val="xxxxxxxxxxnormaltextrun"/>
          <w:rFonts w:ascii="Arial" w:hAnsi="Arial" w:eastAsia="Times New Roman" w:cs="Arial"/>
          <w:i w:val="1"/>
          <w:iCs w:val="1"/>
          <w:color w:val="201F1E"/>
        </w:rPr>
        <w:t>Additional criteria may need to be met to confirm your eligibility for this study after talking with the study team.</w:t>
      </w:r>
    </w:p>
    <w:p w:rsidR="00486D73" w:rsidP="00827671" w:rsidRDefault="00486D73" w14:paraId="46E3DF75" w14:textId="77777777">
      <w:pPr>
        <w:pStyle w:val="xxxxxxxxxxparagraph"/>
        <w:shd w:val="clear" w:color="auto" w:fill="FFFFFF"/>
        <w:spacing w:before="0" w:beforeAutospacing="0" w:after="0" w:afterAutospacing="0"/>
        <w:contextualSpacing/>
        <w:rPr>
          <w:rFonts w:ascii="Arial" w:hAnsi="Arial" w:eastAsia="Times New Roman" w:cs="Arial"/>
          <w:color w:val="201F1E"/>
        </w:rPr>
      </w:pPr>
    </w:p>
    <w:p w:rsidRPr="00423E60" w:rsidR="000D54ED" w:rsidP="000D54ED" w:rsidRDefault="000D54ED" w14:paraId="3D1B1515" w14:textId="3D80CE88">
      <w:pPr>
        <w:pStyle w:val="xxxxxxxxxxparagraph"/>
        <w:shd w:val="clear" w:color="auto" w:fill="FFFFFF"/>
        <w:spacing w:before="0" w:beforeAutospacing="0" w:after="0" w:afterAutospacing="0"/>
        <w:contextualSpacing/>
        <w:rPr>
          <w:rFonts w:ascii="Arial" w:hAnsi="Arial" w:cs="Arial"/>
          <w:highlight w:val="cyan"/>
        </w:rPr>
      </w:pPr>
      <w:r w:rsidRPr="00423E60">
        <w:rPr>
          <w:rStyle w:val="xxxxxxxxxxnormaltextrun"/>
          <w:rFonts w:ascii="Arial" w:hAnsi="Arial" w:cs="Arial"/>
          <w:b/>
          <w:bCs/>
          <w:color w:val="201F1E"/>
          <w:highlight w:val="cyan"/>
        </w:rPr>
        <w:t xml:space="preserve">You may </w:t>
      </w:r>
      <w:r w:rsidRPr="00423E60" w:rsidR="002427FB">
        <w:rPr>
          <w:rStyle w:val="xxxxxxxxxxnormaltextrun"/>
          <w:rFonts w:ascii="Arial" w:hAnsi="Arial" w:cs="Arial"/>
          <w:b/>
          <w:bCs/>
          <w:color w:val="201F1E"/>
          <w:highlight w:val="cyan"/>
        </w:rPr>
        <w:t xml:space="preserve">not </w:t>
      </w:r>
      <w:r w:rsidRPr="00423E60">
        <w:rPr>
          <w:rStyle w:val="xxxxxxxxxxnormaltextrun"/>
          <w:rFonts w:ascii="Arial" w:hAnsi="Arial" w:cs="Arial"/>
          <w:b/>
          <w:bCs/>
          <w:color w:val="201F1E"/>
          <w:highlight w:val="cyan"/>
        </w:rPr>
        <w:t>be eligible for this study if you:</w:t>
      </w:r>
      <w:r w:rsidRPr="00423E60">
        <w:rPr>
          <w:rStyle w:val="xxxxxxxxxxeop"/>
          <w:rFonts w:ascii="Arial" w:hAnsi="Arial" w:cs="Arial"/>
          <w:color w:val="201F1E"/>
          <w:highlight w:val="cyan"/>
        </w:rPr>
        <w:t> </w:t>
      </w:r>
    </w:p>
    <w:p w:rsidRPr="00423E60" w:rsidR="000D54ED" w:rsidP="000D54ED" w:rsidRDefault="000D54ED" w14:paraId="5304887D" w14:textId="75DE8052">
      <w:pPr>
        <w:pStyle w:val="xxxxxxxxxxparagraph"/>
        <w:numPr>
          <w:ilvl w:val="0"/>
          <w:numId w:val="1"/>
        </w:numPr>
        <w:shd w:val="clear" w:color="auto" w:fill="FFFFFF"/>
        <w:spacing w:before="0" w:beforeAutospacing="0" w:after="0" w:afterAutospacing="0"/>
        <w:contextualSpacing/>
        <w:rPr>
          <w:rStyle w:val="xxxxxxxxxxnormaltextrun"/>
          <w:rFonts w:ascii="Arial" w:hAnsi="Arial" w:eastAsia="Times New Roman" w:cs="Arial"/>
          <w:color w:val="201F1E"/>
          <w:highlight w:val="cyan"/>
        </w:rPr>
      </w:pPr>
      <w:r w:rsidRPr="00423E60">
        <w:rPr>
          <w:rStyle w:val="xxxxxxxxxxnormaltextrun"/>
          <w:rFonts w:ascii="Arial" w:hAnsi="Arial" w:eastAsia="Times New Roman" w:cs="Arial"/>
          <w:color w:val="201F1E"/>
          <w:highlight w:val="cyan"/>
        </w:rPr>
        <w:t>[</w:t>
      </w:r>
      <w:r w:rsidRPr="00423E60" w:rsidR="002427FB">
        <w:rPr>
          <w:rStyle w:val="xxxxxxxxxxnormaltextrun"/>
          <w:rFonts w:ascii="Arial" w:hAnsi="Arial" w:eastAsia="Times New Roman" w:cs="Arial"/>
          <w:color w:val="201F1E"/>
          <w:highlight w:val="cyan"/>
        </w:rPr>
        <w:t>Exclusion</w:t>
      </w:r>
      <w:r w:rsidRPr="00423E60">
        <w:rPr>
          <w:rStyle w:val="xxxxxxxxxxnormaltextrun"/>
          <w:rFonts w:ascii="Arial" w:hAnsi="Arial" w:eastAsia="Times New Roman" w:cs="Arial"/>
          <w:color w:val="201F1E"/>
          <w:highlight w:val="cyan"/>
        </w:rPr>
        <w:t xml:space="preserve"> criteria</w:t>
      </w:r>
      <w:r w:rsidRPr="00423E60" w:rsidR="002427FB">
        <w:rPr>
          <w:rStyle w:val="xxxxxxxxxxnormaltextrun"/>
          <w:rFonts w:ascii="Arial" w:hAnsi="Arial" w:eastAsia="Times New Roman" w:cs="Arial"/>
          <w:color w:val="201F1E"/>
          <w:highlight w:val="cyan"/>
        </w:rPr>
        <w:t>, optional</w:t>
      </w:r>
      <w:r w:rsidRPr="00423E60">
        <w:rPr>
          <w:rStyle w:val="xxxxxxxxxxnormaltextrun"/>
          <w:rFonts w:ascii="Arial" w:hAnsi="Arial" w:eastAsia="Times New Roman" w:cs="Arial"/>
          <w:color w:val="201F1E"/>
          <w:highlight w:val="cyan"/>
        </w:rPr>
        <w:t>]</w:t>
      </w:r>
    </w:p>
    <w:p w:rsidRPr="00423E60" w:rsidR="004E7979" w:rsidP="00827671" w:rsidRDefault="00905369" w14:paraId="4E138757" w14:textId="1FEBACA1">
      <w:pPr>
        <w:pStyle w:val="xxxxxxxxxxparagraph"/>
        <w:numPr>
          <w:ilvl w:val="0"/>
          <w:numId w:val="1"/>
        </w:numPr>
        <w:shd w:val="clear" w:color="auto" w:fill="FFFFFF"/>
        <w:spacing w:before="0" w:beforeAutospacing="0" w:after="0" w:afterAutospacing="0"/>
        <w:contextualSpacing/>
        <w:rPr>
          <w:rFonts w:ascii="Arial" w:hAnsi="Arial" w:eastAsia="Times New Roman" w:cs="Arial"/>
          <w:color w:val="201F1E"/>
          <w:highlight w:val="cyan"/>
        </w:rPr>
      </w:pPr>
      <w:r w:rsidRPr="00423E60">
        <w:rPr>
          <w:rStyle w:val="xxxxxxxxxxnormaltextrun"/>
          <w:rFonts w:ascii="Arial" w:hAnsi="Arial" w:eastAsia="Times New Roman" w:cs="Arial"/>
          <w:color w:val="201F1E"/>
          <w:highlight w:val="cyan"/>
        </w:rPr>
        <w:t>[Exclusion criteria, optional]</w:t>
      </w:r>
    </w:p>
    <w:p w:rsidR="004E7979" w:rsidP="00827671" w:rsidRDefault="004E7979" w14:paraId="3DC12B5E" w14:textId="77777777">
      <w:pPr>
        <w:pStyle w:val="xxxxxxxxxxparagraph"/>
        <w:shd w:val="clear" w:color="auto" w:fill="FFFFFF"/>
        <w:spacing w:before="0" w:beforeAutospacing="0" w:after="0" w:afterAutospacing="0"/>
        <w:contextualSpacing/>
        <w:rPr>
          <w:rFonts w:ascii="Arial" w:hAnsi="Arial" w:eastAsia="Times New Roman" w:cs="Arial"/>
          <w:color w:val="201F1E"/>
        </w:rPr>
      </w:pPr>
    </w:p>
    <w:p w:rsidRPr="00F5589C" w:rsidR="00F5589C" w:rsidP="00827671" w:rsidRDefault="00B716E2" w14:paraId="7F68D9C6" w14:textId="0271A106">
      <w:pPr>
        <w:pStyle w:val="xxxxxxxxxxparagraph"/>
        <w:shd w:val="clear" w:color="auto" w:fill="FFFFFF"/>
        <w:spacing w:before="0" w:beforeAutospacing="0" w:after="0" w:afterAutospacing="0"/>
        <w:contextualSpacing/>
        <w:rPr>
          <w:rFonts w:ascii="Arial" w:hAnsi="Arial" w:eastAsia="Times New Roman" w:cs="Arial"/>
          <w:b/>
          <w:bCs/>
          <w:color w:val="201F1E"/>
        </w:rPr>
      </w:pPr>
      <w:r>
        <w:rPr>
          <w:rFonts w:ascii="Arial" w:hAnsi="Arial" w:eastAsia="Times New Roman" w:cs="Arial"/>
          <w:b/>
          <w:bCs/>
          <w:color w:val="201F1E"/>
        </w:rPr>
        <w:t>I</w:t>
      </w:r>
      <w:r w:rsidRPr="00F5589C" w:rsidR="00F5589C">
        <w:rPr>
          <w:rFonts w:ascii="Arial" w:hAnsi="Arial" w:eastAsia="Times New Roman" w:cs="Arial"/>
          <w:b/>
          <w:bCs/>
          <w:color w:val="201F1E"/>
        </w:rPr>
        <w:t>nvolvement in the study will include:</w:t>
      </w:r>
    </w:p>
    <w:p w:rsidR="00F5589C" w:rsidP="00F5589C" w:rsidRDefault="00F5589C" w14:paraId="247CEB50" w14:textId="31453064">
      <w:pPr>
        <w:pStyle w:val="xxxxxxxxxxparagraph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="Arial" w:hAnsi="Arial" w:eastAsia="Times New Roman" w:cs="Arial"/>
          <w:color w:val="201F1E"/>
        </w:rPr>
      </w:pPr>
      <w:r w:rsidRPr="004E7979">
        <w:rPr>
          <w:rFonts w:ascii="Arial" w:hAnsi="Arial" w:eastAsia="Times New Roman" w:cs="Arial"/>
          <w:color w:val="201F1E"/>
          <w:highlight w:val="yellow"/>
        </w:rPr>
        <w:t xml:space="preserve">[Provide </w:t>
      </w:r>
      <w:r w:rsidRPr="004E7979" w:rsidR="003808DF">
        <w:rPr>
          <w:rFonts w:ascii="Arial" w:hAnsi="Arial" w:eastAsia="Times New Roman" w:cs="Arial"/>
          <w:color w:val="201F1E"/>
          <w:highlight w:val="yellow"/>
        </w:rPr>
        <w:t xml:space="preserve">details on </w:t>
      </w:r>
      <w:r w:rsidRPr="004E7979">
        <w:rPr>
          <w:rFonts w:ascii="Arial" w:hAnsi="Arial" w:eastAsia="Times New Roman" w:cs="Arial"/>
          <w:color w:val="201F1E"/>
          <w:highlight w:val="yellow"/>
        </w:rPr>
        <w:t xml:space="preserve">number of visits, type of </w:t>
      </w:r>
      <w:r w:rsidRPr="004E7979" w:rsidR="000E7ACF">
        <w:rPr>
          <w:rFonts w:ascii="Arial" w:hAnsi="Arial" w:eastAsia="Times New Roman" w:cs="Arial"/>
          <w:color w:val="201F1E"/>
          <w:highlight w:val="yellow"/>
        </w:rPr>
        <w:t xml:space="preserve">intervention, </w:t>
      </w:r>
      <w:proofErr w:type="spellStart"/>
      <w:r w:rsidRPr="004E7979" w:rsidR="000E7ACF">
        <w:rPr>
          <w:rFonts w:ascii="Arial" w:hAnsi="Arial" w:eastAsia="Times New Roman" w:cs="Arial"/>
          <w:color w:val="201F1E"/>
          <w:highlight w:val="yellow"/>
        </w:rPr>
        <w:t>etc</w:t>
      </w:r>
      <w:proofErr w:type="spellEnd"/>
      <w:r w:rsidRPr="004E7979">
        <w:rPr>
          <w:rFonts w:ascii="Arial" w:hAnsi="Arial" w:eastAsia="Times New Roman" w:cs="Arial"/>
          <w:color w:val="201F1E"/>
          <w:highlight w:val="yellow"/>
        </w:rPr>
        <w:t>]</w:t>
      </w:r>
    </w:p>
    <w:p w:rsidRPr="004E7979" w:rsidR="00B716E2" w:rsidP="004E7979" w:rsidRDefault="004E7979" w14:paraId="605CEE2A" w14:textId="274D711C">
      <w:pPr>
        <w:pStyle w:val="xxxxxxxxxxparagraph"/>
        <w:numPr>
          <w:ilvl w:val="0"/>
          <w:numId w:val="3"/>
        </w:numPr>
        <w:shd w:val="clear" w:color="auto" w:fill="FFFFFF"/>
        <w:spacing w:before="0" w:beforeAutospacing="0" w:after="0" w:afterAutospacing="0"/>
        <w:contextualSpacing/>
        <w:rPr>
          <w:rFonts w:ascii="Arial" w:hAnsi="Arial" w:eastAsia="Times New Roman" w:cs="Arial"/>
          <w:color w:val="201F1E"/>
        </w:rPr>
      </w:pPr>
      <w:r w:rsidRPr="004E7979">
        <w:rPr>
          <w:rFonts w:ascii="Arial" w:hAnsi="Arial" w:eastAsia="Times New Roman" w:cs="Arial"/>
          <w:color w:val="201F1E"/>
          <w:highlight w:val="yellow"/>
        </w:rPr>
        <w:t xml:space="preserve">[Provide details on number of visits, type of intervention, </w:t>
      </w:r>
      <w:proofErr w:type="spellStart"/>
      <w:r w:rsidRPr="004E7979">
        <w:rPr>
          <w:rFonts w:ascii="Arial" w:hAnsi="Arial" w:eastAsia="Times New Roman" w:cs="Arial"/>
          <w:color w:val="201F1E"/>
          <w:highlight w:val="yellow"/>
        </w:rPr>
        <w:t>etc</w:t>
      </w:r>
      <w:proofErr w:type="spellEnd"/>
      <w:r w:rsidRPr="004E7979">
        <w:rPr>
          <w:rFonts w:ascii="Arial" w:hAnsi="Arial" w:eastAsia="Times New Roman" w:cs="Arial"/>
          <w:color w:val="201F1E"/>
          <w:highlight w:val="yellow"/>
        </w:rPr>
        <w:t>]</w:t>
      </w:r>
    </w:p>
    <w:p w:rsidRPr="00486D73" w:rsidR="00F5589C" w:rsidP="00827671" w:rsidRDefault="00F5589C" w14:paraId="5B3BDBA0" w14:textId="77777777">
      <w:pPr>
        <w:pStyle w:val="xxxxxxxxxxparagraph"/>
        <w:shd w:val="clear" w:color="auto" w:fill="FFFFFF"/>
        <w:spacing w:before="0" w:beforeAutospacing="0" w:after="0" w:afterAutospacing="0"/>
        <w:contextualSpacing/>
        <w:rPr>
          <w:rFonts w:ascii="Arial" w:hAnsi="Arial" w:eastAsia="Times New Roman" w:cs="Arial"/>
          <w:color w:val="201F1E"/>
        </w:rPr>
      </w:pPr>
    </w:p>
    <w:p w:rsidR="00F5589C" w:rsidP="00F5589C" w:rsidRDefault="00F5589C" w14:paraId="41D50AE7" w14:textId="5F9D42FE">
      <w:pPr>
        <w:rPr>
          <w:rFonts w:ascii="Arial" w:hAnsi="Arial" w:eastAsia="Times New Roman" w:cs="Arial"/>
        </w:rPr>
      </w:pPr>
      <w:r>
        <w:rPr>
          <w:rFonts w:ascii="Arial" w:hAnsi="Arial" w:eastAsia="Times New Roman" w:cs="Arial"/>
        </w:rPr>
        <w:t>If you</w:t>
      </w:r>
      <w:r w:rsidR="00846028">
        <w:rPr>
          <w:rFonts w:ascii="Arial" w:hAnsi="Arial" w:eastAsia="Times New Roman" w:cs="Arial"/>
        </w:rPr>
        <w:t xml:space="preserve"> are eligible and</w:t>
      </w:r>
      <w:r>
        <w:rPr>
          <w:rFonts w:ascii="Arial" w:hAnsi="Arial" w:eastAsia="Times New Roman" w:cs="Arial"/>
        </w:rPr>
        <w:t xml:space="preserve"> decide to participate, you will be compensated for your time.</w:t>
      </w:r>
    </w:p>
    <w:p w:rsidR="00BD5511" w:rsidP="00827671" w:rsidRDefault="00BD5511" w14:paraId="0C77500D" w14:textId="2B64EB3C">
      <w:pPr>
        <w:pStyle w:val="xxxxxxxxxxparagraph"/>
        <w:shd w:val="clear" w:color="auto" w:fill="FFFFFF"/>
        <w:spacing w:before="0" w:beforeAutospacing="0" w:after="0" w:afterAutospacing="0"/>
        <w:contextualSpacing/>
        <w:rPr>
          <w:rStyle w:val="xxxxxxxxxxeop"/>
          <w:rFonts w:ascii="Arial" w:hAnsi="Arial" w:cs="Arial"/>
          <w:color w:val="201F1E"/>
        </w:rPr>
      </w:pPr>
    </w:p>
    <w:p w:rsidR="00F66607" w:rsidP="00827671" w:rsidRDefault="00F66607" w14:paraId="3FD2191C" w14:textId="3FBC6695">
      <w:pPr>
        <w:contextualSpacing/>
        <w:rPr>
          <w:rFonts w:ascii="Arial" w:hAnsi="Arial" w:eastAsia="Times New Roman" w:cs="Arial"/>
          <w:b/>
          <w:bCs/>
        </w:rPr>
      </w:pPr>
      <w:r>
        <w:rPr>
          <w:rFonts w:ascii="Arial" w:hAnsi="Arial" w:eastAsia="Times New Roman" w:cs="Arial"/>
          <w:b/>
          <w:bCs/>
        </w:rPr>
        <w:t xml:space="preserve">If you are interested in learning more about </w:t>
      </w:r>
      <w:r>
        <w:rPr>
          <w:rFonts w:ascii="Arial" w:hAnsi="Arial" w:eastAsia="Times New Roman" w:cs="Arial"/>
          <w:b/>
          <w:bCs/>
        </w:rPr>
        <w:t>this study</w:t>
      </w:r>
      <w:r>
        <w:rPr>
          <w:rFonts w:ascii="Arial" w:hAnsi="Arial" w:eastAsia="Times New Roman" w:cs="Arial"/>
          <w:b/>
          <w:bCs/>
        </w:rPr>
        <w:t>, please click the "I'm Interested" button below.</w:t>
      </w:r>
    </w:p>
    <w:p w:rsidR="00F66607" w:rsidP="00827671" w:rsidRDefault="00F66607" w14:paraId="7A1A225B" w14:textId="77777777">
      <w:pPr>
        <w:contextualSpacing/>
        <w:rPr>
          <w:rFonts w:ascii="Arial" w:hAnsi="Arial" w:eastAsia="Times New Roman" w:cs="Arial"/>
          <w:b/>
          <w:bCs/>
        </w:rPr>
      </w:pPr>
    </w:p>
    <w:p w:rsidR="00F66607" w:rsidP="00827671" w:rsidRDefault="00934963" w14:paraId="57A4FF6F" w14:textId="5707F63D">
      <w:pPr>
        <w:contextualSpacing/>
        <w:rPr>
          <w:rFonts w:ascii="Arial" w:hAnsi="Arial" w:eastAsia="Times New Roman" w:cs="Arial"/>
        </w:rPr>
      </w:pPr>
      <w:r>
        <w:rPr>
          <w:rFonts w:ascii="Arial" w:hAnsi="Arial" w:eastAsia="Times New Roman" w:cs="Arial"/>
        </w:rPr>
        <w:t>If you are not interested in this study</w:t>
      </w:r>
      <w:r w:rsidR="00F66607">
        <w:rPr>
          <w:rFonts w:ascii="Arial" w:hAnsi="Arial" w:eastAsia="Times New Roman" w:cs="Arial"/>
        </w:rPr>
        <w:t>, please click the "No, Thank you" button below.</w:t>
      </w:r>
      <w:r w:rsidRPr="00952205" w:rsidR="00952205">
        <w:t xml:space="preserve"> </w:t>
      </w:r>
      <w:r w:rsidRPr="00952205" w:rsidR="00952205">
        <w:rPr>
          <w:rFonts w:ascii="Arial" w:hAnsi="Arial" w:eastAsia="Times New Roman" w:cs="Arial"/>
        </w:rPr>
        <w:t>Whether or not you decide to participate in this research study, it will not change the</w:t>
      </w:r>
      <w:r w:rsidR="00F201D0">
        <w:rPr>
          <w:rFonts w:ascii="Arial" w:hAnsi="Arial" w:eastAsia="Times New Roman" w:cs="Arial"/>
        </w:rPr>
        <w:t xml:space="preserve"> health</w:t>
      </w:r>
      <w:r w:rsidR="00170F82">
        <w:rPr>
          <w:rFonts w:ascii="Arial" w:hAnsi="Arial" w:eastAsia="Times New Roman" w:cs="Arial"/>
        </w:rPr>
        <w:t xml:space="preserve"> </w:t>
      </w:r>
      <w:r w:rsidRPr="00952205" w:rsidR="00952205">
        <w:rPr>
          <w:rFonts w:ascii="Arial" w:hAnsi="Arial" w:eastAsia="Times New Roman" w:cs="Arial"/>
        </w:rPr>
        <w:t>care you are receiving.</w:t>
      </w:r>
    </w:p>
    <w:p w:rsidRPr="00C94EA4" w:rsidR="00C94EA4" w:rsidP="00827671" w:rsidRDefault="00C94EA4" w14:paraId="3C947D19" w14:textId="77777777">
      <w:pPr>
        <w:pStyle w:val="xxxxxxxxxxparagraph"/>
        <w:shd w:val="clear" w:color="auto" w:fill="FFFFFF"/>
        <w:spacing w:before="0" w:beforeAutospacing="0" w:after="0" w:afterAutospacing="0"/>
        <w:contextualSpacing/>
        <w:rPr>
          <w:rFonts w:ascii="Arial" w:hAnsi="Arial" w:cs="Arial"/>
        </w:rPr>
      </w:pPr>
    </w:p>
    <w:p w:rsidR="00486D73" w:rsidP="00827671" w:rsidRDefault="0073585B" w14:paraId="566D2552" w14:textId="06DBCFD4">
      <w:pPr>
        <w:pStyle w:val="xxxxxxxxxxparagraph"/>
        <w:shd w:val="clear" w:color="auto" w:fill="FFFFFF"/>
        <w:spacing w:before="0" w:beforeAutospacing="0" w:after="0" w:afterAutospacing="0"/>
        <w:contextualSpacing/>
        <w:rPr>
          <w:rFonts w:ascii="Arial" w:hAnsi="Arial" w:cs="Arial"/>
        </w:rPr>
      </w:pPr>
      <w:r w:rsidRPr="00C94EA4">
        <w:rPr>
          <w:rStyle w:val="xxxxxxxxxxnormaltextrun"/>
          <w:rFonts w:ascii="Arial" w:hAnsi="Arial" w:cs="Arial"/>
          <w:color w:val="201F1E"/>
        </w:rPr>
        <w:t>For more information</w:t>
      </w:r>
      <w:r w:rsidRPr="00C94EA4" w:rsidR="00BD5511">
        <w:rPr>
          <w:rStyle w:val="xxxxxxxxxxnormaltextrun"/>
          <w:rFonts w:ascii="Arial" w:hAnsi="Arial" w:cs="Arial"/>
          <w:color w:val="201F1E"/>
        </w:rPr>
        <w:t xml:space="preserve">, contact </w:t>
      </w:r>
      <w:r w:rsidRPr="00C94EA4">
        <w:rPr>
          <w:rStyle w:val="xxxxxxxxxxnormaltextrun"/>
          <w:rFonts w:ascii="Arial" w:hAnsi="Arial" w:cs="Arial"/>
          <w:color w:val="201F1E"/>
        </w:rPr>
        <w:t xml:space="preserve">the study team </w:t>
      </w:r>
      <w:r w:rsidRPr="00C94EA4" w:rsidR="00486D73">
        <w:rPr>
          <w:rStyle w:val="xxxxxxxxxxnormaltextrun"/>
          <w:rFonts w:ascii="Arial" w:hAnsi="Arial" w:cs="Arial"/>
          <w:color w:val="201F1E"/>
        </w:rPr>
        <w:t>at</w:t>
      </w:r>
      <w:r w:rsidRPr="00C94EA4" w:rsidR="00BD5511">
        <w:rPr>
          <w:rStyle w:val="xxxxxxxxxxeop"/>
          <w:rFonts w:ascii="Arial" w:hAnsi="Arial" w:cs="Arial"/>
          <w:color w:val="201F1E"/>
        </w:rPr>
        <w:t> </w:t>
      </w:r>
      <w:r w:rsidRPr="00DD2E89" w:rsidR="00DD2E89">
        <w:rPr>
          <w:rStyle w:val="xxxxxxxxxxeop"/>
          <w:rFonts w:ascii="Arial" w:hAnsi="Arial" w:cs="Arial"/>
          <w:color w:val="201F1E"/>
          <w:highlight w:val="yellow"/>
        </w:rPr>
        <w:t>[email, phone, or both]</w:t>
      </w:r>
      <w:r w:rsidRPr="00C94EA4" w:rsidR="00486D73">
        <w:rPr>
          <w:rStyle w:val="xxxxxxxxxxnormaltextrun"/>
          <w:rFonts w:ascii="Arial" w:hAnsi="Arial" w:cs="Arial"/>
          <w:color w:val="201F1E"/>
        </w:rPr>
        <w:t>.</w:t>
      </w:r>
    </w:p>
    <w:sectPr w:rsidR="00486D73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JK" w:author="Jurek, Hayley K" w:date="2023-01-31T17:01:08" w:id="668873514">
    <w:p w:rsidR="07CD7410" w:rsidRDefault="07CD7410" w14:paraId="60C77A5D" w14:textId="50CD74B3">
      <w:pPr>
        <w:pStyle w:val="CommentText"/>
      </w:pPr>
      <w:r w:rsidR="07CD7410">
        <w:rPr/>
        <w:t>Please note: This is a title that the patients will see first. Avoid acronyms and words that would be confusing.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60C77A5D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99686E6" w16cex:dateUtc="2023-01-31T23:01:08.895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0C77A5D" w16cid:durableId="699686E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527EB"/>
    <w:multiLevelType w:val="hybridMultilevel"/>
    <w:tmpl w:val="1794D1A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4413780"/>
    <w:multiLevelType w:val="multilevel"/>
    <w:tmpl w:val="E4D08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75E47F58"/>
    <w:multiLevelType w:val="multilevel"/>
    <w:tmpl w:val="73506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Jurek, Hayley K">
    <w15:presenceInfo w15:providerId="AD" w15:userId="S::hjurek@unmc.edu::d5dd5e5b-0179-478d-a497-f8d8315915c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MTc2NbcwMTGwMDVX0lEKTi0uzszPAykwrAUA0PPoRSwAAAA="/>
  </w:docVars>
  <w:rsids>
    <w:rsidRoot w:val="00D61045"/>
    <w:rsid w:val="00097EFB"/>
    <w:rsid w:val="000B02C4"/>
    <w:rsid w:val="000D54ED"/>
    <w:rsid w:val="000E7ACF"/>
    <w:rsid w:val="00161BDF"/>
    <w:rsid w:val="00170F82"/>
    <w:rsid w:val="00192160"/>
    <w:rsid w:val="001B356B"/>
    <w:rsid w:val="001C39DD"/>
    <w:rsid w:val="00206493"/>
    <w:rsid w:val="002427FB"/>
    <w:rsid w:val="003808DF"/>
    <w:rsid w:val="003C0B67"/>
    <w:rsid w:val="00423E60"/>
    <w:rsid w:val="00457293"/>
    <w:rsid w:val="00472AB2"/>
    <w:rsid w:val="00486D73"/>
    <w:rsid w:val="004B60AF"/>
    <w:rsid w:val="004E54FA"/>
    <w:rsid w:val="004E7979"/>
    <w:rsid w:val="00580303"/>
    <w:rsid w:val="005B0A27"/>
    <w:rsid w:val="005D2C8D"/>
    <w:rsid w:val="00603A16"/>
    <w:rsid w:val="00634107"/>
    <w:rsid w:val="00675FC1"/>
    <w:rsid w:val="0073585B"/>
    <w:rsid w:val="00754B20"/>
    <w:rsid w:val="008015F0"/>
    <w:rsid w:val="0081693A"/>
    <w:rsid w:val="00827671"/>
    <w:rsid w:val="00846028"/>
    <w:rsid w:val="008E09D3"/>
    <w:rsid w:val="008E2907"/>
    <w:rsid w:val="00905369"/>
    <w:rsid w:val="00934963"/>
    <w:rsid w:val="00952205"/>
    <w:rsid w:val="00A0690B"/>
    <w:rsid w:val="00A41BC6"/>
    <w:rsid w:val="00A7406D"/>
    <w:rsid w:val="00A80E38"/>
    <w:rsid w:val="00AA0683"/>
    <w:rsid w:val="00B576A0"/>
    <w:rsid w:val="00B716E2"/>
    <w:rsid w:val="00BD5511"/>
    <w:rsid w:val="00C2322B"/>
    <w:rsid w:val="00C94EA4"/>
    <w:rsid w:val="00D50704"/>
    <w:rsid w:val="00D61045"/>
    <w:rsid w:val="00D6379D"/>
    <w:rsid w:val="00DC2ABB"/>
    <w:rsid w:val="00DC71D8"/>
    <w:rsid w:val="00DD2E89"/>
    <w:rsid w:val="00DF693D"/>
    <w:rsid w:val="00E47E26"/>
    <w:rsid w:val="00F201D0"/>
    <w:rsid w:val="00F5589C"/>
    <w:rsid w:val="00F66607"/>
    <w:rsid w:val="00F80942"/>
    <w:rsid w:val="07CD7410"/>
    <w:rsid w:val="67A7C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75784"/>
  <w15:chartTrackingRefBased/>
  <w15:docId w15:val="{B4140896-9E01-4646-8A53-8F64FC9A3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D5511"/>
    <w:pPr>
      <w:spacing w:after="0" w:line="240" w:lineRule="auto"/>
    </w:pPr>
    <w:rPr>
      <w:rFonts w:ascii="Calibri" w:hAnsi="Calibri" w:cs="Calibri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xxxxxxxxxxparagraph" w:customStyle="1">
    <w:name w:val="x_xxxxxxxxxparagraph"/>
    <w:basedOn w:val="Normal"/>
    <w:rsid w:val="00BD5511"/>
    <w:pPr>
      <w:spacing w:before="100" w:beforeAutospacing="1" w:after="100" w:afterAutospacing="1"/>
    </w:pPr>
  </w:style>
  <w:style w:type="character" w:styleId="xxxxxxxxxxnormaltextrun" w:customStyle="1">
    <w:name w:val="x_xxxxxxxxxnormaltextrun"/>
    <w:basedOn w:val="DefaultParagraphFont"/>
    <w:rsid w:val="00BD5511"/>
  </w:style>
  <w:style w:type="character" w:styleId="xxxxxxxxxxeop" w:customStyle="1">
    <w:name w:val="x_xxxxxxxxxeop"/>
    <w:basedOn w:val="DefaultParagraphFont"/>
    <w:rsid w:val="00BD5511"/>
  </w:style>
  <w:style w:type="character" w:styleId="xxxxxxxxxxscxw173300057" w:customStyle="1">
    <w:name w:val="x_xxxxxxxxxscxw173300057"/>
    <w:basedOn w:val="DefaultParagraphFont"/>
    <w:rsid w:val="00BD5511"/>
  </w:style>
  <w:style w:type="character" w:styleId="Hyperlink">
    <w:name w:val="Hyperlink"/>
    <w:basedOn w:val="DefaultParagraphFont"/>
    <w:uiPriority w:val="99"/>
    <w:unhideWhenUsed/>
    <w:rsid w:val="002064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6493"/>
    <w:rPr>
      <w:color w:val="605E5C"/>
      <w:shd w:val="clear" w:color="auto" w:fill="E1DFDD"/>
    </w:rPr>
  </w:style>
  <w:style w:type="character" w:styleId="normaltextrun" w:customStyle="1">
    <w:name w:val="normaltextrun"/>
    <w:basedOn w:val="DefaultParagraphFont"/>
    <w:rsid w:val="00486D73"/>
  </w:style>
  <w:style w:type="paragraph" w:styleId="paragraph" w:customStyle="1">
    <w:name w:val="paragraph"/>
    <w:basedOn w:val="Normal"/>
    <w:rsid w:val="00675FC1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</w:rPr>
  </w:style>
  <w:style w:type="character" w:styleId="eop" w:customStyle="1">
    <w:name w:val="eop"/>
    <w:basedOn w:val="DefaultParagraphFont"/>
    <w:rsid w:val="00675F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47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6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37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Relationship Type="http://schemas.openxmlformats.org/officeDocument/2006/relationships/comments" Target="comments.xml" Id="R95783b4efd804f0e" /><Relationship Type="http://schemas.microsoft.com/office/2011/relationships/people" Target="people.xml" Id="Rcdfee5f11fbb4b6b" /><Relationship Type="http://schemas.microsoft.com/office/2011/relationships/commentsExtended" Target="commentsExtended.xml" Id="Re59b4656327e49f5" /><Relationship Type="http://schemas.microsoft.com/office/2016/09/relationships/commentsIds" Target="commentsIds.xml" Id="R1db3299698e943bd" /><Relationship Type="http://schemas.microsoft.com/office/2018/08/relationships/commentsExtensible" Target="commentsExtensible.xml" Id="Reed18febb32a4ad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4d96993-d269-4f70-8f18-686986e3f66c">
      <Terms xmlns="http://schemas.microsoft.com/office/infopath/2007/PartnerControls"/>
    </lcf76f155ced4ddcb4097134ff3c332f>
    <TaxCatchAll xmlns="020549ec-a518-4447-8566-84a05591aa6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2E11E6D539F41A823ACE700789AD1" ma:contentTypeVersion="16" ma:contentTypeDescription="Create a new document." ma:contentTypeScope="" ma:versionID="6960d3d3ca7a24f786e55552db8818da">
  <xsd:schema xmlns:xsd="http://www.w3.org/2001/XMLSchema" xmlns:xs="http://www.w3.org/2001/XMLSchema" xmlns:p="http://schemas.microsoft.com/office/2006/metadata/properties" xmlns:ns2="24d96993-d269-4f70-8f18-686986e3f66c" xmlns:ns3="020549ec-a518-4447-8566-84a05591aa68" targetNamespace="http://schemas.microsoft.com/office/2006/metadata/properties" ma:root="true" ma:fieldsID="c361df99a4eba81b130f10e89bd808f8" ns2:_="" ns3:_="">
    <xsd:import namespace="24d96993-d269-4f70-8f18-686986e3f66c"/>
    <xsd:import namespace="020549ec-a518-4447-8566-84a05591a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d96993-d269-4f70-8f18-686986e3f6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a1d4a69-9812-4340-96bf-3c6024019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0549ec-a518-4447-8566-84a05591a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83ecbef-3d22-4878-a17e-eb406d8893a0}" ma:internalName="TaxCatchAll" ma:showField="CatchAllData" ma:web="020549ec-a518-4447-8566-84a05591a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6CD2B3-246D-4070-9AC1-E315BE1F00BA}">
  <ds:schemaRefs>
    <ds:schemaRef ds:uri="http://schemas.microsoft.com/office/2006/metadata/properties"/>
    <ds:schemaRef ds:uri="http://schemas.microsoft.com/office/infopath/2007/PartnerControls"/>
    <ds:schemaRef ds:uri="24d96993-d269-4f70-8f18-686986e3f66c"/>
    <ds:schemaRef ds:uri="020549ec-a518-4447-8566-84a05591aa68"/>
  </ds:schemaRefs>
</ds:datastoreItem>
</file>

<file path=customXml/itemProps2.xml><?xml version="1.0" encoding="utf-8"?>
<ds:datastoreItem xmlns:ds="http://schemas.openxmlformats.org/officeDocument/2006/customXml" ds:itemID="{BDC91404-758E-42DA-A608-06136F8921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FE4968-C26C-42C7-A573-699C10DD3A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d96993-d269-4f70-8f18-686986e3f66c"/>
    <ds:schemaRef ds:uri="020549ec-a518-4447-8566-84a05591a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VanStory, Aubrey</dc:creator>
  <keywords/>
  <dc:description/>
  <lastModifiedBy>Jurek, Hayley K</lastModifiedBy>
  <revision>31</revision>
  <dcterms:created xsi:type="dcterms:W3CDTF">2022-09-07T20:56:00.0000000Z</dcterms:created>
  <dcterms:modified xsi:type="dcterms:W3CDTF">2023-01-31T23:01:49.393731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2E11E6D539F41A823ACE700789AD1</vt:lpwstr>
  </property>
  <property fmtid="{D5CDD505-2E9C-101B-9397-08002B2CF9AE}" pid="3" name="MediaServiceImageTags">
    <vt:lpwstr/>
  </property>
</Properties>
</file>